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tblLook w:val="04A0"/>
      </w:tblPr>
      <w:tblGrid>
        <w:gridCol w:w="3964"/>
        <w:gridCol w:w="5381"/>
      </w:tblGrid>
      <w:tr w:rsidR="00131D0D" w:rsidTr="00FF4647">
        <w:trPr>
          <w:trHeight w:val="567"/>
        </w:trPr>
        <w:tc>
          <w:tcPr>
            <w:tcW w:w="3964" w:type="dxa"/>
            <w:vAlign w:val="center"/>
          </w:tcPr>
          <w:p w:rsidR="00131D0D" w:rsidRPr="00FE0AB7" w:rsidRDefault="00131D0D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упінь вищої освіти</w:t>
            </w:r>
          </w:p>
        </w:tc>
        <w:tc>
          <w:tcPr>
            <w:tcW w:w="5381" w:type="dxa"/>
            <w:vAlign w:val="center"/>
          </w:tcPr>
          <w:p w:rsidR="00131D0D" w:rsidRPr="00FE0AB7" w:rsidRDefault="00131D0D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FE0AB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бакалавр</w:t>
            </w:r>
          </w:p>
        </w:tc>
      </w:tr>
      <w:tr w:rsidR="00131D0D" w:rsidTr="00FF4647">
        <w:trPr>
          <w:trHeight w:val="567"/>
        </w:trPr>
        <w:tc>
          <w:tcPr>
            <w:tcW w:w="3964" w:type="dxa"/>
            <w:vAlign w:val="center"/>
          </w:tcPr>
          <w:p w:rsidR="00131D0D" w:rsidRDefault="00131D0D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125DE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вітньо-професійна програма</w:t>
            </w:r>
          </w:p>
        </w:tc>
        <w:tc>
          <w:tcPr>
            <w:tcW w:w="5381" w:type="dxa"/>
            <w:vAlign w:val="center"/>
          </w:tcPr>
          <w:p w:rsidR="00131D0D" w:rsidRPr="00FE0AB7" w:rsidRDefault="00131D0D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6F7D6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Електронні прилади та пристрої</w:t>
            </w:r>
          </w:p>
        </w:tc>
      </w:tr>
      <w:tr w:rsidR="00131D0D" w:rsidTr="00FF4647">
        <w:trPr>
          <w:trHeight w:val="567"/>
        </w:trPr>
        <w:tc>
          <w:tcPr>
            <w:tcW w:w="3964" w:type="dxa"/>
            <w:vAlign w:val="center"/>
          </w:tcPr>
          <w:p w:rsidR="00131D0D" w:rsidRDefault="00131D0D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Форма навчання</w:t>
            </w:r>
          </w:p>
        </w:tc>
        <w:tc>
          <w:tcPr>
            <w:tcW w:w="5381" w:type="dxa"/>
            <w:vAlign w:val="center"/>
          </w:tcPr>
          <w:p w:rsidR="00131D0D" w:rsidRPr="00FE0AB7" w:rsidRDefault="00131D0D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125DE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енна</w:t>
            </w:r>
          </w:p>
        </w:tc>
      </w:tr>
      <w:tr w:rsidR="00131D0D" w:rsidTr="00FF4647">
        <w:trPr>
          <w:trHeight w:val="567"/>
        </w:trPr>
        <w:tc>
          <w:tcPr>
            <w:tcW w:w="3964" w:type="dxa"/>
            <w:vAlign w:val="center"/>
          </w:tcPr>
          <w:p w:rsidR="00131D0D" w:rsidRDefault="00131D0D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125DE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рупа</w:t>
            </w:r>
          </w:p>
        </w:tc>
        <w:tc>
          <w:tcPr>
            <w:tcW w:w="5381" w:type="dxa"/>
            <w:vAlign w:val="center"/>
          </w:tcPr>
          <w:p w:rsidR="00131D0D" w:rsidRPr="00FE0AB7" w:rsidRDefault="00131D0D" w:rsidP="00847D1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Е-</w:t>
            </w:r>
            <w:r w:rsidR="00847D1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8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</w:tr>
      <w:tr w:rsidR="00131D0D" w:rsidTr="00FF4647">
        <w:trPr>
          <w:trHeight w:val="567"/>
        </w:trPr>
        <w:tc>
          <w:tcPr>
            <w:tcW w:w="3964" w:type="dxa"/>
            <w:vAlign w:val="center"/>
          </w:tcPr>
          <w:p w:rsidR="00131D0D" w:rsidRDefault="00131D0D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урс</w:t>
            </w:r>
          </w:p>
        </w:tc>
        <w:tc>
          <w:tcPr>
            <w:tcW w:w="5381" w:type="dxa"/>
            <w:vAlign w:val="center"/>
          </w:tcPr>
          <w:p w:rsidR="00131D0D" w:rsidRPr="00FE0AB7" w:rsidRDefault="00847D11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</w:tr>
      <w:tr w:rsidR="00131D0D" w:rsidTr="00FF4647">
        <w:trPr>
          <w:trHeight w:val="850"/>
        </w:trPr>
        <w:tc>
          <w:tcPr>
            <w:tcW w:w="3964" w:type="dxa"/>
            <w:vAlign w:val="center"/>
          </w:tcPr>
          <w:p w:rsidR="00131D0D" w:rsidRDefault="00131D0D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.І.Б. студента</w:t>
            </w:r>
          </w:p>
          <w:p w:rsidR="00131D0D" w:rsidRDefault="00131D0D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FE0AB7">
              <w:rPr>
                <w:rFonts w:ascii="Times New Roman" w:hAnsi="Times New Roman" w:cs="Times New Roman"/>
                <w:szCs w:val="28"/>
                <w:lang w:val="uk-UA"/>
              </w:rPr>
              <w:t>(повністю)</w:t>
            </w:r>
          </w:p>
        </w:tc>
        <w:tc>
          <w:tcPr>
            <w:tcW w:w="5381" w:type="dxa"/>
            <w:vAlign w:val="center"/>
          </w:tcPr>
          <w:p w:rsidR="00131D0D" w:rsidRPr="00FE0AB7" w:rsidRDefault="00131D0D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</w:tr>
    </w:tbl>
    <w:p w:rsidR="00131D0D" w:rsidRDefault="00131D0D" w:rsidP="00131D0D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131D0D" w:rsidRPr="009E6E06" w:rsidRDefault="00131D0D" w:rsidP="00131D0D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>Анкета</w:t>
      </w:r>
    </w:p>
    <w:p w:rsidR="00131D0D" w:rsidRPr="009E6E06" w:rsidRDefault="00131D0D" w:rsidP="00131D0D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щодо </w:t>
      </w: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 xml:space="preserve">обрання 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кредитних модулів навчальних </w:t>
      </w: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 xml:space="preserve">дисциплін 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вільного вибору </w:t>
      </w: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 xml:space="preserve">студентів </w:t>
      </w:r>
    </w:p>
    <w:p w:rsidR="00131D0D" w:rsidRPr="009E6E06" w:rsidRDefault="00131D0D" w:rsidP="00131D0D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>на 2 семестр 20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20</w:t>
      </w: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>/202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1</w:t>
      </w: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навчального року</w:t>
      </w:r>
    </w:p>
    <w:p w:rsidR="00131D0D" w:rsidRPr="009E6E06" w:rsidRDefault="00131D0D" w:rsidP="00131D0D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131D0D" w:rsidRPr="009E6E06" w:rsidRDefault="00131D0D" w:rsidP="00131D0D">
      <w:pPr>
        <w:pStyle w:val="a4"/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>Навчальні дисципліни професійної та практичної  підготовки</w:t>
      </w:r>
    </w:p>
    <w:p w:rsidR="00131D0D" w:rsidRPr="009E6E06" w:rsidRDefault="00422B3B" w:rsidP="00422B3B">
      <w:pPr>
        <w:pStyle w:val="a4"/>
        <w:tabs>
          <w:tab w:val="left" w:pos="426"/>
        </w:tabs>
        <w:spacing w:after="0" w:line="360" w:lineRule="auto"/>
        <w:ind w:left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1. </w:t>
      </w:r>
      <w:r w:rsidR="00131D0D" w:rsidRPr="00131D0D">
        <w:rPr>
          <w:rFonts w:ascii="Times New Roman" w:hAnsi="Times New Roman" w:cs="Times New Roman"/>
          <w:sz w:val="28"/>
          <w:szCs w:val="28"/>
          <w:lang w:val="uk-UA"/>
        </w:rPr>
        <w:t>Навчальні дисципліни з елект</w:t>
      </w:r>
      <w:r w:rsidR="00131D0D">
        <w:rPr>
          <w:rFonts w:ascii="Times New Roman" w:hAnsi="Times New Roman" w:cs="Times New Roman"/>
          <w:sz w:val="28"/>
          <w:szCs w:val="28"/>
          <w:lang w:val="uk-UA"/>
        </w:rPr>
        <w:t>роніки перетворювальних систем-3</w:t>
      </w:r>
      <w:r w:rsidR="00131D0D" w:rsidRPr="00D512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131D0D">
        <w:rPr>
          <w:rFonts w:ascii="Times New Roman" w:hAnsi="Times New Roman" w:cs="Times New Roman"/>
          <w:sz w:val="28"/>
          <w:szCs w:val="28"/>
          <w:lang w:val="uk-UA"/>
        </w:rPr>
        <w:t>(4,5 кредитів):</w:t>
      </w:r>
    </w:p>
    <w:p w:rsidR="00131D0D" w:rsidRDefault="00131D0D" w:rsidP="00131D0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131D0D" w:rsidRPr="009E6E06" w:rsidRDefault="00131D0D" w:rsidP="00131D0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E6E06">
        <w:rPr>
          <w:rFonts w:ascii="Times New Roman" w:hAnsi="Times New Roman" w:cs="Times New Roman"/>
          <w:sz w:val="28"/>
          <w:szCs w:val="28"/>
          <w:lang w:val="uk-UA"/>
        </w:rPr>
        <w:t xml:space="preserve">А) </w:t>
      </w:r>
      <w:r w:rsidR="00665BD0" w:rsidRPr="00665BD0">
        <w:rPr>
          <w:rFonts w:ascii="Times New Roman" w:hAnsi="Times New Roman" w:cs="Times New Roman"/>
          <w:sz w:val="28"/>
          <w:szCs w:val="28"/>
          <w:lang w:val="uk-UA"/>
        </w:rPr>
        <w:t>Електронно-променеві прилади та пристрої</w:t>
      </w:r>
      <w:r w:rsidRPr="009E6E06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:rsidR="00131D0D" w:rsidRPr="00FE0AB7" w:rsidRDefault="00131D0D" w:rsidP="00131D0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E0AB7">
        <w:rPr>
          <w:rFonts w:ascii="Times New Roman" w:hAnsi="Times New Roman" w:cs="Times New Roman"/>
          <w:sz w:val="28"/>
          <w:szCs w:val="28"/>
          <w:lang w:val="uk-UA"/>
        </w:rPr>
        <w:t xml:space="preserve">Б) </w:t>
      </w:r>
      <w:r w:rsidR="00665BD0">
        <w:rPr>
          <w:rFonts w:ascii="Times New Roman" w:hAnsi="Times New Roman" w:cs="Times New Roman"/>
          <w:sz w:val="28"/>
          <w:szCs w:val="28"/>
          <w:lang w:val="uk-UA"/>
        </w:rPr>
        <w:t>Технологічні електронно-променеві пристрої</w:t>
      </w:r>
      <w:r w:rsidRPr="00FE0AB7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131D0D" w:rsidRPr="009E6E06" w:rsidRDefault="00131D0D" w:rsidP="00131D0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131D0D" w:rsidRPr="009E6E06" w:rsidRDefault="00131D0D" w:rsidP="00131D0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131D0D" w:rsidRPr="00571AFC" w:rsidRDefault="00131D0D" w:rsidP="00131D0D">
      <w:pPr>
        <w:pStyle w:val="a4"/>
        <w:spacing w:after="0" w:line="360" w:lineRule="auto"/>
        <w:ind w:left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71AFC">
        <w:rPr>
          <w:rFonts w:ascii="Times New Roman" w:hAnsi="Times New Roman" w:cs="Times New Roman"/>
          <w:b/>
          <w:sz w:val="28"/>
          <w:szCs w:val="28"/>
          <w:lang w:val="uk-UA"/>
        </w:rPr>
        <w:t>Примітка</w:t>
      </w:r>
      <w:r w:rsidRPr="00571AFC">
        <w:rPr>
          <w:rFonts w:ascii="Times New Roman" w:hAnsi="Times New Roman" w:cs="Times New Roman"/>
          <w:sz w:val="28"/>
          <w:szCs w:val="28"/>
          <w:lang w:val="uk-UA"/>
        </w:rPr>
        <w:t xml:space="preserve">: у кожному пункті обирається лише одна дисципліна А) або Б). Вибір здійснюється </w:t>
      </w:r>
      <w:proofErr w:type="spellStart"/>
      <w:r w:rsidRPr="00571AFC">
        <w:rPr>
          <w:rFonts w:ascii="Times New Roman" w:hAnsi="Times New Roman" w:cs="Times New Roman"/>
          <w:sz w:val="28"/>
          <w:szCs w:val="28"/>
          <w:lang w:val="uk-UA"/>
        </w:rPr>
        <w:t>обведенням</w:t>
      </w:r>
      <w:proofErr w:type="spellEnd"/>
      <w:r w:rsidRPr="00571AFC">
        <w:rPr>
          <w:rFonts w:ascii="Times New Roman" w:hAnsi="Times New Roman" w:cs="Times New Roman"/>
          <w:sz w:val="28"/>
          <w:szCs w:val="28"/>
          <w:lang w:val="uk-UA"/>
        </w:rPr>
        <w:t xml:space="preserve"> назви дисципліни.</w:t>
      </w:r>
    </w:p>
    <w:p w:rsidR="00131D0D" w:rsidRDefault="00131D0D" w:rsidP="00131D0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131D0D" w:rsidRDefault="00131D0D" w:rsidP="00131D0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131D0D" w:rsidRDefault="00131D0D" w:rsidP="00131D0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E6E06">
        <w:rPr>
          <w:rFonts w:ascii="Times New Roman" w:hAnsi="Times New Roman" w:cs="Times New Roman"/>
          <w:sz w:val="28"/>
          <w:szCs w:val="28"/>
          <w:lang w:val="uk-UA"/>
        </w:rPr>
        <w:t>Дата</w:t>
      </w:r>
    </w:p>
    <w:p w:rsidR="00131D0D" w:rsidRDefault="00131D0D" w:rsidP="00131D0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131D0D" w:rsidRDefault="00131D0D" w:rsidP="00131D0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E6E06">
        <w:rPr>
          <w:rFonts w:ascii="Times New Roman" w:hAnsi="Times New Roman" w:cs="Times New Roman"/>
          <w:sz w:val="28"/>
          <w:szCs w:val="28"/>
          <w:lang w:val="uk-UA"/>
        </w:rPr>
        <w:t>Підпис</w:t>
      </w:r>
    </w:p>
    <w:p w:rsidR="00131D0D" w:rsidRDefault="00131D0D" w:rsidP="00131D0D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 w:type="page"/>
      </w:r>
    </w:p>
    <w:tbl>
      <w:tblPr>
        <w:tblStyle w:val="a3"/>
        <w:tblW w:w="0" w:type="auto"/>
        <w:tblLook w:val="04A0"/>
      </w:tblPr>
      <w:tblGrid>
        <w:gridCol w:w="3964"/>
        <w:gridCol w:w="5381"/>
      </w:tblGrid>
      <w:tr w:rsidR="00361DB7" w:rsidTr="00FF4647">
        <w:trPr>
          <w:trHeight w:val="567"/>
        </w:trPr>
        <w:tc>
          <w:tcPr>
            <w:tcW w:w="3964" w:type="dxa"/>
            <w:vAlign w:val="center"/>
          </w:tcPr>
          <w:p w:rsidR="00361DB7" w:rsidRPr="00FE0AB7" w:rsidRDefault="00361DB7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Ступінь вищої освіти</w:t>
            </w:r>
          </w:p>
        </w:tc>
        <w:tc>
          <w:tcPr>
            <w:tcW w:w="5381" w:type="dxa"/>
            <w:vAlign w:val="center"/>
          </w:tcPr>
          <w:p w:rsidR="00361DB7" w:rsidRPr="00FE0AB7" w:rsidRDefault="00361DB7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FE0AB7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бакалавр</w:t>
            </w:r>
          </w:p>
        </w:tc>
      </w:tr>
      <w:tr w:rsidR="00361DB7" w:rsidTr="00FF4647">
        <w:trPr>
          <w:trHeight w:val="567"/>
        </w:trPr>
        <w:tc>
          <w:tcPr>
            <w:tcW w:w="3964" w:type="dxa"/>
            <w:vAlign w:val="center"/>
          </w:tcPr>
          <w:p w:rsidR="00361DB7" w:rsidRDefault="00361DB7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125DE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вітньо-професійна програма</w:t>
            </w:r>
          </w:p>
        </w:tc>
        <w:tc>
          <w:tcPr>
            <w:tcW w:w="5381" w:type="dxa"/>
            <w:vAlign w:val="center"/>
          </w:tcPr>
          <w:p w:rsidR="00361DB7" w:rsidRPr="00FE0AB7" w:rsidRDefault="00361DB7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6F7D6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Електронні прилади та пристрої</w:t>
            </w:r>
          </w:p>
        </w:tc>
      </w:tr>
      <w:tr w:rsidR="00361DB7" w:rsidTr="00FF4647">
        <w:trPr>
          <w:trHeight w:val="567"/>
        </w:trPr>
        <w:tc>
          <w:tcPr>
            <w:tcW w:w="3964" w:type="dxa"/>
            <w:vAlign w:val="center"/>
          </w:tcPr>
          <w:p w:rsidR="00361DB7" w:rsidRDefault="00361DB7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Форма навчання</w:t>
            </w:r>
          </w:p>
        </w:tc>
        <w:tc>
          <w:tcPr>
            <w:tcW w:w="5381" w:type="dxa"/>
            <w:vAlign w:val="center"/>
          </w:tcPr>
          <w:p w:rsidR="00361DB7" w:rsidRPr="00FE0AB7" w:rsidRDefault="00361DB7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125DE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енна</w:t>
            </w:r>
          </w:p>
        </w:tc>
      </w:tr>
      <w:tr w:rsidR="00361DB7" w:rsidTr="00FF4647">
        <w:trPr>
          <w:trHeight w:val="567"/>
        </w:trPr>
        <w:tc>
          <w:tcPr>
            <w:tcW w:w="3964" w:type="dxa"/>
            <w:vAlign w:val="center"/>
          </w:tcPr>
          <w:p w:rsidR="00361DB7" w:rsidRDefault="00361DB7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125DE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рупа</w:t>
            </w:r>
          </w:p>
        </w:tc>
        <w:tc>
          <w:tcPr>
            <w:tcW w:w="5381" w:type="dxa"/>
            <w:vAlign w:val="center"/>
          </w:tcPr>
          <w:p w:rsidR="00361DB7" w:rsidRPr="00FE0AB7" w:rsidRDefault="00361DB7" w:rsidP="00847D11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Е-</w:t>
            </w:r>
            <w:r w:rsidR="00BF63D4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</w:t>
            </w:r>
            <w:r w:rsidR="00847D1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8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</w:tr>
      <w:tr w:rsidR="00361DB7" w:rsidTr="00FF4647">
        <w:trPr>
          <w:trHeight w:val="567"/>
        </w:trPr>
        <w:tc>
          <w:tcPr>
            <w:tcW w:w="3964" w:type="dxa"/>
            <w:vAlign w:val="center"/>
          </w:tcPr>
          <w:p w:rsidR="00361DB7" w:rsidRDefault="00361DB7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урс</w:t>
            </w:r>
          </w:p>
        </w:tc>
        <w:tc>
          <w:tcPr>
            <w:tcW w:w="5381" w:type="dxa"/>
            <w:vAlign w:val="center"/>
          </w:tcPr>
          <w:p w:rsidR="00361DB7" w:rsidRPr="00FE0AB7" w:rsidRDefault="00847D11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</w:tr>
      <w:tr w:rsidR="00361DB7" w:rsidTr="00FF4647">
        <w:trPr>
          <w:trHeight w:val="850"/>
        </w:trPr>
        <w:tc>
          <w:tcPr>
            <w:tcW w:w="3964" w:type="dxa"/>
            <w:vAlign w:val="center"/>
          </w:tcPr>
          <w:p w:rsidR="00361DB7" w:rsidRDefault="00361DB7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.І.Б. студента</w:t>
            </w:r>
          </w:p>
          <w:p w:rsidR="00361DB7" w:rsidRDefault="00361DB7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FE0AB7">
              <w:rPr>
                <w:rFonts w:ascii="Times New Roman" w:hAnsi="Times New Roman" w:cs="Times New Roman"/>
                <w:szCs w:val="28"/>
                <w:lang w:val="uk-UA"/>
              </w:rPr>
              <w:t>(повністю)</w:t>
            </w:r>
          </w:p>
        </w:tc>
        <w:tc>
          <w:tcPr>
            <w:tcW w:w="5381" w:type="dxa"/>
            <w:vAlign w:val="center"/>
          </w:tcPr>
          <w:p w:rsidR="00361DB7" w:rsidRPr="00FE0AB7" w:rsidRDefault="00361DB7" w:rsidP="00FF464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</w:tr>
    </w:tbl>
    <w:p w:rsidR="00361DB7" w:rsidRDefault="00361DB7" w:rsidP="00361DB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361DB7" w:rsidRPr="009E6E06" w:rsidRDefault="00361DB7" w:rsidP="00361DB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>Анкета</w:t>
      </w:r>
    </w:p>
    <w:p w:rsidR="00361DB7" w:rsidRPr="009E6E06" w:rsidRDefault="00361DB7" w:rsidP="00361DB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щодо </w:t>
      </w: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 xml:space="preserve">обрання 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кредитних модулів навчальних </w:t>
      </w: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 xml:space="preserve">дисциплін 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 xml:space="preserve">вільного вибору </w:t>
      </w: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 xml:space="preserve">студентів </w:t>
      </w:r>
    </w:p>
    <w:p w:rsidR="00361DB7" w:rsidRPr="009E6E06" w:rsidRDefault="00361DB7" w:rsidP="00361DB7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>на 2 семестр 20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20</w:t>
      </w: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>/202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t>1</w:t>
      </w: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навчального року</w:t>
      </w:r>
    </w:p>
    <w:p w:rsidR="00361DB7" w:rsidRPr="009E6E06" w:rsidRDefault="00361DB7" w:rsidP="00361DB7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:rsidR="00361DB7" w:rsidRPr="009E6E06" w:rsidRDefault="00361DB7" w:rsidP="00361DB7">
      <w:pPr>
        <w:pStyle w:val="a4"/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E6E06">
        <w:rPr>
          <w:rFonts w:ascii="Times New Roman" w:hAnsi="Times New Roman" w:cs="Times New Roman"/>
          <w:b/>
          <w:sz w:val="28"/>
          <w:szCs w:val="28"/>
          <w:lang w:val="uk-UA"/>
        </w:rPr>
        <w:t>Навчальні дисципліни професійної та практичної  підготовки</w:t>
      </w:r>
    </w:p>
    <w:p w:rsidR="00361DB7" w:rsidRPr="009E6E06" w:rsidRDefault="00422B3B" w:rsidP="00422B3B">
      <w:pPr>
        <w:pStyle w:val="a4"/>
        <w:tabs>
          <w:tab w:val="left" w:pos="426"/>
        </w:tabs>
        <w:spacing w:after="0" w:line="360" w:lineRule="auto"/>
        <w:ind w:left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1. </w:t>
      </w:r>
      <w:r w:rsidR="00361DB7" w:rsidRPr="00131D0D">
        <w:rPr>
          <w:rFonts w:ascii="Times New Roman" w:hAnsi="Times New Roman" w:cs="Times New Roman"/>
          <w:sz w:val="28"/>
          <w:szCs w:val="28"/>
          <w:lang w:val="uk-UA"/>
        </w:rPr>
        <w:t>Навчальні дисципліни з елект</w:t>
      </w:r>
      <w:r w:rsidR="00361DB7">
        <w:rPr>
          <w:rFonts w:ascii="Times New Roman" w:hAnsi="Times New Roman" w:cs="Times New Roman"/>
          <w:sz w:val="28"/>
          <w:szCs w:val="28"/>
          <w:lang w:val="uk-UA"/>
        </w:rPr>
        <w:t>роніки перетворювальних систем-3</w:t>
      </w:r>
      <w:r w:rsidR="00361DB7" w:rsidRPr="00D512C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61DB7">
        <w:rPr>
          <w:rFonts w:ascii="Times New Roman" w:hAnsi="Times New Roman" w:cs="Times New Roman"/>
          <w:sz w:val="28"/>
          <w:szCs w:val="28"/>
          <w:lang w:val="uk-UA"/>
        </w:rPr>
        <w:t>(4,5 кредитів):</w:t>
      </w:r>
    </w:p>
    <w:p w:rsidR="00361DB7" w:rsidRDefault="00361DB7" w:rsidP="00361DB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361DB7" w:rsidRPr="009E6E06" w:rsidRDefault="00361DB7" w:rsidP="00361DB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E6E06">
        <w:rPr>
          <w:rFonts w:ascii="Times New Roman" w:hAnsi="Times New Roman" w:cs="Times New Roman"/>
          <w:sz w:val="28"/>
          <w:szCs w:val="28"/>
          <w:lang w:val="uk-UA"/>
        </w:rPr>
        <w:t xml:space="preserve">А) </w:t>
      </w:r>
      <w:r w:rsidRPr="00665BD0">
        <w:rPr>
          <w:rFonts w:ascii="Times New Roman" w:hAnsi="Times New Roman" w:cs="Times New Roman"/>
          <w:sz w:val="28"/>
          <w:szCs w:val="28"/>
          <w:lang w:val="uk-UA"/>
        </w:rPr>
        <w:t>Електронно-променеві прилади та пристрої</w:t>
      </w:r>
      <w:r w:rsidRPr="009E6E06">
        <w:rPr>
          <w:rFonts w:ascii="Times New Roman" w:hAnsi="Times New Roman" w:cs="Times New Roman"/>
          <w:sz w:val="28"/>
          <w:szCs w:val="28"/>
          <w:lang w:val="uk-UA"/>
        </w:rPr>
        <w:t>;</w:t>
      </w:r>
    </w:p>
    <w:p w:rsidR="00361DB7" w:rsidRPr="00FE0AB7" w:rsidRDefault="00361DB7" w:rsidP="00361DB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E0AB7">
        <w:rPr>
          <w:rFonts w:ascii="Times New Roman" w:hAnsi="Times New Roman" w:cs="Times New Roman"/>
          <w:sz w:val="28"/>
          <w:szCs w:val="28"/>
          <w:lang w:val="uk-UA"/>
        </w:rPr>
        <w:t xml:space="preserve">Б) </w:t>
      </w:r>
      <w:r>
        <w:rPr>
          <w:rFonts w:ascii="Times New Roman" w:hAnsi="Times New Roman" w:cs="Times New Roman"/>
          <w:sz w:val="28"/>
          <w:szCs w:val="28"/>
          <w:lang w:val="uk-UA"/>
        </w:rPr>
        <w:t>Технологічні електронно-променеві пристрої</w:t>
      </w:r>
      <w:r w:rsidRPr="00FE0AB7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361DB7" w:rsidRPr="009E6E06" w:rsidRDefault="00361DB7" w:rsidP="00361DB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361DB7" w:rsidRPr="009E6E06" w:rsidRDefault="00361DB7" w:rsidP="00361DB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361DB7" w:rsidRPr="00571AFC" w:rsidRDefault="00361DB7" w:rsidP="00361DB7">
      <w:pPr>
        <w:pStyle w:val="a4"/>
        <w:spacing w:after="0" w:line="360" w:lineRule="auto"/>
        <w:ind w:left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71AFC">
        <w:rPr>
          <w:rFonts w:ascii="Times New Roman" w:hAnsi="Times New Roman" w:cs="Times New Roman"/>
          <w:b/>
          <w:sz w:val="28"/>
          <w:szCs w:val="28"/>
          <w:lang w:val="uk-UA"/>
        </w:rPr>
        <w:t>Примітка</w:t>
      </w:r>
      <w:r w:rsidRPr="00571AFC">
        <w:rPr>
          <w:rFonts w:ascii="Times New Roman" w:hAnsi="Times New Roman" w:cs="Times New Roman"/>
          <w:sz w:val="28"/>
          <w:szCs w:val="28"/>
          <w:lang w:val="uk-UA"/>
        </w:rPr>
        <w:t xml:space="preserve">: у кожному пункті обирається лише одна дисципліна А) або Б). Вибір здійснюється </w:t>
      </w:r>
      <w:proofErr w:type="spellStart"/>
      <w:r w:rsidRPr="00571AFC">
        <w:rPr>
          <w:rFonts w:ascii="Times New Roman" w:hAnsi="Times New Roman" w:cs="Times New Roman"/>
          <w:sz w:val="28"/>
          <w:szCs w:val="28"/>
          <w:lang w:val="uk-UA"/>
        </w:rPr>
        <w:t>обведенням</w:t>
      </w:r>
      <w:proofErr w:type="spellEnd"/>
      <w:r w:rsidRPr="00571AFC">
        <w:rPr>
          <w:rFonts w:ascii="Times New Roman" w:hAnsi="Times New Roman" w:cs="Times New Roman"/>
          <w:sz w:val="28"/>
          <w:szCs w:val="28"/>
          <w:lang w:val="uk-UA"/>
        </w:rPr>
        <w:t xml:space="preserve"> назви дисципліни.</w:t>
      </w:r>
    </w:p>
    <w:p w:rsidR="00361DB7" w:rsidRDefault="00361DB7" w:rsidP="00361DB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361DB7" w:rsidRDefault="00361DB7" w:rsidP="00361DB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361DB7" w:rsidRDefault="00361DB7" w:rsidP="00361DB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E6E06">
        <w:rPr>
          <w:rFonts w:ascii="Times New Roman" w:hAnsi="Times New Roman" w:cs="Times New Roman"/>
          <w:sz w:val="28"/>
          <w:szCs w:val="28"/>
          <w:lang w:val="uk-UA"/>
        </w:rPr>
        <w:t>Дата</w:t>
      </w:r>
    </w:p>
    <w:p w:rsidR="00361DB7" w:rsidRDefault="00361DB7" w:rsidP="00361DB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361DB7" w:rsidRDefault="00361DB7" w:rsidP="00361DB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E6E06">
        <w:rPr>
          <w:rFonts w:ascii="Times New Roman" w:hAnsi="Times New Roman" w:cs="Times New Roman"/>
          <w:sz w:val="28"/>
          <w:szCs w:val="28"/>
          <w:lang w:val="uk-UA"/>
        </w:rPr>
        <w:t>Підпис</w:t>
      </w:r>
    </w:p>
    <w:p w:rsidR="0029496F" w:rsidRPr="009E6E06" w:rsidRDefault="0029496F" w:rsidP="000B4772">
      <w:pPr>
        <w:rPr>
          <w:rFonts w:ascii="Times New Roman" w:hAnsi="Times New Roman" w:cs="Times New Roman"/>
          <w:sz w:val="28"/>
          <w:szCs w:val="28"/>
          <w:lang w:val="uk-UA"/>
        </w:rPr>
      </w:pPr>
    </w:p>
    <w:sectPr w:rsidR="0029496F" w:rsidRPr="009E6E06" w:rsidSect="00322A3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1F4992"/>
    <w:multiLevelType w:val="hybridMultilevel"/>
    <w:tmpl w:val="CD34D7A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F4651C"/>
    <w:multiLevelType w:val="hybridMultilevel"/>
    <w:tmpl w:val="6668FE96"/>
    <w:lvl w:ilvl="0" w:tplc="DB96A8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rK0MDOyMDU2MTU1MzBX0lEKTi0uzszPAykwqQUA39rWTywAAAA="/>
  </w:docVars>
  <w:rsids>
    <w:rsidRoot w:val="00E7159B"/>
    <w:rsid w:val="000A1CD6"/>
    <w:rsid w:val="000B4772"/>
    <w:rsid w:val="00125DEB"/>
    <w:rsid w:val="00131D0D"/>
    <w:rsid w:val="0029496F"/>
    <w:rsid w:val="00297B6C"/>
    <w:rsid w:val="00322A3A"/>
    <w:rsid w:val="00361DB7"/>
    <w:rsid w:val="00422B3B"/>
    <w:rsid w:val="00571AFC"/>
    <w:rsid w:val="005B06DB"/>
    <w:rsid w:val="005D41D9"/>
    <w:rsid w:val="00657B9F"/>
    <w:rsid w:val="00665BD0"/>
    <w:rsid w:val="006F7D6F"/>
    <w:rsid w:val="00847D11"/>
    <w:rsid w:val="009556D4"/>
    <w:rsid w:val="009E6E06"/>
    <w:rsid w:val="00A118EB"/>
    <w:rsid w:val="00BF63D4"/>
    <w:rsid w:val="00C85156"/>
    <w:rsid w:val="00D512CA"/>
    <w:rsid w:val="00E3044A"/>
    <w:rsid w:val="00E7159B"/>
    <w:rsid w:val="00EB1A70"/>
    <w:rsid w:val="00F03405"/>
    <w:rsid w:val="00FB6A68"/>
    <w:rsid w:val="00FE0A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2A3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949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C8515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7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2</Pages>
  <Words>197</Words>
  <Characters>1125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ann</cp:lastModifiedBy>
  <cp:revision>19</cp:revision>
  <cp:lastPrinted>2020-01-14T11:55:00Z</cp:lastPrinted>
  <dcterms:created xsi:type="dcterms:W3CDTF">2020-01-08T19:44:00Z</dcterms:created>
  <dcterms:modified xsi:type="dcterms:W3CDTF">2020-01-14T13:02:00Z</dcterms:modified>
</cp:coreProperties>
</file>